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6E77" w:rsidRPr="002E6E77" w:rsidRDefault="002E6E77" w:rsidP="000D09A3">
      <w:pPr>
        <w:spacing w:before="240" w:after="240" w:line="360" w:lineRule="auto"/>
        <w:rPr>
          <w:rFonts w:ascii="Times New Roman" w:eastAsia="Times New Roman" w:hAnsi="Times New Roman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Date: 27.11.2024 </w:t>
      </w:r>
    </w:p>
    <w:p w:rsidR="002E6E77" w:rsidRPr="002E6E77" w:rsidRDefault="002E6E77" w:rsidP="000D09A3">
      <w:pPr>
        <w:spacing w:before="240" w:after="240" w:line="360" w:lineRule="auto"/>
        <w:rPr>
          <w:rFonts w:ascii="Times New Roman" w:eastAsia="Times New Roman" w:hAnsi="Times New Roman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 xml:space="preserve">Dear </w:t>
      </w:r>
      <w:proofErr w:type="spellStart"/>
      <w:r w:rsidRPr="002E6E77">
        <w:rPr>
          <w:rFonts w:ascii="Arial" w:eastAsia="Times New Roman" w:hAnsi="Arial" w:cs="Arial"/>
          <w:b/>
          <w:bCs/>
          <w:color w:val="000000"/>
        </w:rPr>
        <w:t>Dalim</w:t>
      </w:r>
      <w:proofErr w:type="spellEnd"/>
      <w:r w:rsidRPr="002E6E77">
        <w:rPr>
          <w:rFonts w:ascii="Arial" w:eastAsia="Times New Roman" w:hAnsi="Arial" w:cs="Arial"/>
          <w:b/>
          <w:bCs/>
          <w:color w:val="000000"/>
        </w:rPr>
        <w:t xml:space="preserve"> Kumar Das,</w:t>
      </w:r>
    </w:p>
    <w:p w:rsidR="002E6E77" w:rsidRPr="002E6E77" w:rsidRDefault="002E6E77" w:rsidP="00AC718D">
      <w:pPr>
        <w:spacing w:before="240" w:after="240" w:line="360" w:lineRule="auto"/>
        <w:jc w:val="both"/>
        <w:rPr>
          <w:rFonts w:ascii="Times New Roman" w:eastAsia="Times New Roman" w:hAnsi="Times New Roman"/>
        </w:rPr>
      </w:pPr>
      <w:r w:rsidRPr="002E6E77">
        <w:rPr>
          <w:rFonts w:ascii="Arial" w:eastAsia="Times New Roman" w:hAnsi="Arial" w:cs="Arial"/>
          <w:color w:val="000000"/>
        </w:rPr>
        <w:t xml:space="preserve">We are delighted to offer you the position of </w:t>
      </w:r>
      <w:r w:rsidRPr="002E6E77">
        <w:rPr>
          <w:rFonts w:ascii="Arial" w:eastAsia="Times New Roman" w:hAnsi="Arial" w:cs="Arial"/>
          <w:b/>
          <w:bCs/>
          <w:color w:val="000000"/>
        </w:rPr>
        <w:t xml:space="preserve">Frontend Developer (React </w:t>
      </w:r>
      <w:proofErr w:type="spellStart"/>
      <w:r w:rsidRPr="002E6E77">
        <w:rPr>
          <w:rFonts w:ascii="Arial" w:eastAsia="Times New Roman" w:hAnsi="Arial" w:cs="Arial"/>
          <w:b/>
          <w:bCs/>
          <w:color w:val="000000"/>
        </w:rPr>
        <w:t>js</w:t>
      </w:r>
      <w:proofErr w:type="spellEnd"/>
      <w:r w:rsidRPr="002E6E77">
        <w:rPr>
          <w:rFonts w:ascii="Arial" w:eastAsia="Times New Roman" w:hAnsi="Arial" w:cs="Arial"/>
          <w:b/>
          <w:bCs/>
          <w:color w:val="000000"/>
        </w:rPr>
        <w:t>) Intern</w:t>
      </w:r>
      <w:r w:rsidRPr="002E6E77">
        <w:rPr>
          <w:rFonts w:ascii="Arial" w:eastAsia="Times New Roman" w:hAnsi="Arial" w:cs="Arial"/>
          <w:color w:val="000000"/>
        </w:rPr>
        <w:t xml:space="preserve"> at </w:t>
      </w:r>
      <w:proofErr w:type="spellStart"/>
      <w:r w:rsidRPr="002E6E77">
        <w:rPr>
          <w:rFonts w:ascii="Arial" w:eastAsia="Times New Roman" w:hAnsi="Arial" w:cs="Arial"/>
          <w:b/>
          <w:bCs/>
          <w:color w:val="000000"/>
        </w:rPr>
        <w:t>BitPixel</w:t>
      </w:r>
      <w:proofErr w:type="spellEnd"/>
      <w:r w:rsidRPr="002E6E77">
        <w:rPr>
          <w:rFonts w:ascii="Arial" w:eastAsia="Times New Roman" w:hAnsi="Arial" w:cs="Arial"/>
          <w:color w:val="000000"/>
        </w:rPr>
        <w:t>. We are excited to have you join our team and look forward to collaborating and growing together.</w:t>
      </w:r>
    </w:p>
    <w:p w:rsidR="002E6E77" w:rsidRPr="002E6E77" w:rsidRDefault="002E6E77" w:rsidP="000D09A3">
      <w:pPr>
        <w:spacing w:before="240" w:after="240" w:line="360" w:lineRule="auto"/>
        <w:rPr>
          <w:rFonts w:ascii="Times New Roman" w:eastAsia="Times New Roman" w:hAnsi="Times New Roman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Details of Your Appointment:</w:t>
      </w:r>
    </w:p>
    <w:p w:rsidR="002E6E77" w:rsidRPr="002E6E77" w:rsidRDefault="002E6E77" w:rsidP="00AC718D">
      <w:pPr>
        <w:numPr>
          <w:ilvl w:val="0"/>
          <w:numId w:val="8"/>
        </w:numPr>
        <w:spacing w:before="240" w:after="0" w:line="360" w:lineRule="auto"/>
        <w:jc w:val="both"/>
        <w:textAlignment w:val="baseline"/>
        <w:rPr>
          <w:rFonts w:ascii="Arial" w:eastAsia="Times New Roman" w:hAnsi="Arial" w:cs="Arial"/>
          <w:color w:val="000000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Internship Period</w:t>
      </w:r>
      <w:r w:rsidRPr="002E6E77">
        <w:rPr>
          <w:rFonts w:ascii="Arial" w:eastAsia="Times New Roman" w:hAnsi="Arial" w:cs="Arial"/>
          <w:color w:val="000000"/>
        </w:rPr>
        <w:t xml:space="preserve">: The internship is for a period of </w:t>
      </w:r>
      <w:r w:rsidRPr="002E6E77">
        <w:rPr>
          <w:rFonts w:ascii="Arial" w:eastAsia="Times New Roman" w:hAnsi="Arial" w:cs="Arial"/>
          <w:b/>
          <w:bCs/>
          <w:color w:val="000000"/>
        </w:rPr>
        <w:t>3 months</w:t>
      </w:r>
      <w:r w:rsidRPr="002E6E77">
        <w:rPr>
          <w:rFonts w:ascii="Arial" w:eastAsia="Times New Roman" w:hAnsi="Arial" w:cs="Arial"/>
          <w:color w:val="000000"/>
        </w:rPr>
        <w:t xml:space="preserve">, starting from </w:t>
      </w:r>
      <w:r w:rsidRPr="002E6E77">
        <w:rPr>
          <w:rFonts w:ascii="Arial" w:eastAsia="Times New Roman" w:hAnsi="Arial" w:cs="Arial"/>
          <w:b/>
          <w:bCs/>
          <w:color w:val="000000"/>
        </w:rPr>
        <w:t>01.12.2024</w:t>
      </w:r>
      <w:r w:rsidRPr="002E6E77">
        <w:rPr>
          <w:rFonts w:ascii="Arial" w:eastAsia="Times New Roman" w:hAnsi="Arial" w:cs="Arial"/>
          <w:color w:val="000000"/>
        </w:rPr>
        <w:t>.</w:t>
      </w:r>
    </w:p>
    <w:p w:rsidR="002E6E77" w:rsidRPr="002E6E77" w:rsidRDefault="002E6E77" w:rsidP="00AC718D">
      <w:pPr>
        <w:numPr>
          <w:ilvl w:val="0"/>
          <w:numId w:val="8"/>
        </w:numPr>
        <w:spacing w:after="0" w:line="360" w:lineRule="auto"/>
        <w:jc w:val="both"/>
        <w:textAlignment w:val="baseline"/>
        <w:rPr>
          <w:rFonts w:ascii="Arial" w:eastAsia="Times New Roman" w:hAnsi="Arial" w:cs="Arial"/>
          <w:color w:val="000000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Stipend</w:t>
      </w:r>
      <w:r w:rsidRPr="002E6E77">
        <w:rPr>
          <w:rFonts w:ascii="Arial" w:eastAsia="Times New Roman" w:hAnsi="Arial" w:cs="Arial"/>
          <w:color w:val="000000"/>
        </w:rPr>
        <w:t xml:space="preserve">: You will receive a monthly stipend of </w:t>
      </w:r>
      <w:r w:rsidRPr="002E6E77">
        <w:rPr>
          <w:rFonts w:ascii="Arial" w:eastAsia="Times New Roman" w:hAnsi="Arial" w:cs="Arial"/>
          <w:b/>
          <w:bCs/>
          <w:color w:val="000000"/>
        </w:rPr>
        <w:t>10,000 BDT</w:t>
      </w:r>
      <w:r w:rsidRPr="002E6E77">
        <w:rPr>
          <w:rFonts w:ascii="Arial" w:eastAsia="Times New Roman" w:hAnsi="Arial" w:cs="Arial"/>
          <w:color w:val="000000"/>
        </w:rPr>
        <w:t xml:space="preserve"> during the internship.</w:t>
      </w:r>
    </w:p>
    <w:p w:rsidR="002E6E77" w:rsidRPr="002E6E77" w:rsidRDefault="002E6E77" w:rsidP="00AC718D">
      <w:pPr>
        <w:numPr>
          <w:ilvl w:val="0"/>
          <w:numId w:val="8"/>
        </w:numPr>
        <w:spacing w:after="0" w:line="360" w:lineRule="auto"/>
        <w:jc w:val="both"/>
        <w:textAlignment w:val="baseline"/>
        <w:rPr>
          <w:rFonts w:ascii="Arial" w:eastAsia="Times New Roman" w:hAnsi="Arial" w:cs="Arial"/>
          <w:color w:val="000000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Post-Internship Opportunity</w:t>
      </w:r>
      <w:r w:rsidRPr="002E6E77">
        <w:rPr>
          <w:rFonts w:ascii="Arial" w:eastAsia="Times New Roman" w:hAnsi="Arial" w:cs="Arial"/>
          <w:color w:val="000000"/>
        </w:rPr>
        <w:t xml:space="preserve">: After the internship period, your performance will be evaluated, and your salary may increase to </w:t>
      </w:r>
      <w:r w:rsidRPr="002E6E77">
        <w:rPr>
          <w:rFonts w:ascii="Arial" w:eastAsia="Times New Roman" w:hAnsi="Arial" w:cs="Arial"/>
          <w:b/>
          <w:bCs/>
          <w:color w:val="000000"/>
        </w:rPr>
        <w:t>20,000–25,000 BDT</w:t>
      </w:r>
      <w:r w:rsidRPr="002E6E77">
        <w:rPr>
          <w:rFonts w:ascii="Arial" w:eastAsia="Times New Roman" w:hAnsi="Arial" w:cs="Arial"/>
          <w:color w:val="000000"/>
        </w:rPr>
        <w:t>, depending on your progress and contributions.</w:t>
      </w:r>
    </w:p>
    <w:p w:rsidR="002E6E77" w:rsidRPr="002E6E77" w:rsidRDefault="002E6E77" w:rsidP="00AC718D">
      <w:pPr>
        <w:numPr>
          <w:ilvl w:val="0"/>
          <w:numId w:val="8"/>
        </w:numPr>
        <w:spacing w:after="0" w:line="360" w:lineRule="auto"/>
        <w:jc w:val="both"/>
        <w:textAlignment w:val="baseline"/>
        <w:rPr>
          <w:rFonts w:ascii="Arial" w:eastAsia="Times New Roman" w:hAnsi="Arial" w:cs="Arial"/>
          <w:color w:val="000000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Office Hours</w:t>
      </w:r>
      <w:r w:rsidRPr="002E6E77">
        <w:rPr>
          <w:rFonts w:ascii="Arial" w:eastAsia="Times New Roman" w:hAnsi="Arial" w:cs="Arial"/>
          <w:color w:val="000000"/>
        </w:rPr>
        <w:t>:</w:t>
      </w:r>
    </w:p>
    <w:p w:rsidR="002E6E77" w:rsidRPr="002E6E77" w:rsidRDefault="002E6E77" w:rsidP="00AC718D">
      <w:pPr>
        <w:numPr>
          <w:ilvl w:val="1"/>
          <w:numId w:val="8"/>
        </w:numPr>
        <w:spacing w:after="0" w:line="360" w:lineRule="auto"/>
        <w:jc w:val="both"/>
        <w:textAlignment w:val="baseline"/>
        <w:rPr>
          <w:rFonts w:ascii="Arial" w:eastAsia="Times New Roman" w:hAnsi="Arial" w:cs="Arial"/>
          <w:color w:val="000000"/>
        </w:rPr>
      </w:pPr>
      <w:r w:rsidRPr="002E6E77">
        <w:rPr>
          <w:rFonts w:ascii="Arial" w:eastAsia="Times New Roman" w:hAnsi="Arial" w:cs="Arial"/>
          <w:color w:val="000000"/>
        </w:rPr>
        <w:t xml:space="preserve">Working hours: </w:t>
      </w:r>
      <w:r w:rsidRPr="002E6E77">
        <w:rPr>
          <w:rFonts w:ascii="Arial" w:eastAsia="Times New Roman" w:hAnsi="Arial" w:cs="Arial"/>
          <w:b/>
          <w:bCs/>
          <w:color w:val="000000"/>
        </w:rPr>
        <w:t xml:space="preserve">10:00 </w:t>
      </w:r>
      <w:r w:rsidRPr="002E6E77">
        <w:rPr>
          <w:rFonts w:ascii="Arial" w:eastAsia="Times New Roman" w:hAnsi="Arial" w:cs="Arial"/>
          <w:color w:val="000000"/>
        </w:rPr>
        <w:t xml:space="preserve">AM </w:t>
      </w:r>
      <w:r w:rsidRPr="002E6E77">
        <w:rPr>
          <w:rFonts w:ascii="Arial" w:eastAsia="Times New Roman" w:hAnsi="Arial" w:cs="Arial"/>
          <w:b/>
          <w:bCs/>
          <w:color w:val="000000"/>
        </w:rPr>
        <w:t xml:space="preserve">to 6:00 </w:t>
      </w:r>
      <w:r w:rsidRPr="002E6E77">
        <w:rPr>
          <w:rFonts w:ascii="Arial" w:eastAsia="Times New Roman" w:hAnsi="Arial" w:cs="Arial"/>
          <w:color w:val="000000"/>
        </w:rPr>
        <w:t xml:space="preserve">PM, with a </w:t>
      </w:r>
      <w:r w:rsidRPr="002E6E77">
        <w:rPr>
          <w:rFonts w:ascii="Arial" w:eastAsia="Times New Roman" w:hAnsi="Arial" w:cs="Arial"/>
          <w:b/>
          <w:bCs/>
          <w:color w:val="000000"/>
        </w:rPr>
        <w:t>1-hour lunch break.</w:t>
      </w:r>
    </w:p>
    <w:p w:rsidR="002E6E77" w:rsidRPr="002E6E77" w:rsidRDefault="002E6E77" w:rsidP="00AC718D">
      <w:pPr>
        <w:numPr>
          <w:ilvl w:val="1"/>
          <w:numId w:val="8"/>
        </w:numPr>
        <w:spacing w:after="0" w:line="360" w:lineRule="auto"/>
        <w:jc w:val="both"/>
        <w:textAlignment w:val="baseline"/>
        <w:rPr>
          <w:rFonts w:ascii="Arial" w:eastAsia="Times New Roman" w:hAnsi="Arial" w:cs="Arial"/>
          <w:color w:val="000000"/>
        </w:rPr>
      </w:pPr>
      <w:r w:rsidRPr="002E6E77">
        <w:rPr>
          <w:rFonts w:ascii="Arial" w:eastAsia="Times New Roman" w:hAnsi="Arial" w:cs="Arial"/>
          <w:color w:val="000000"/>
        </w:rPr>
        <w:t>Lunch Facilities: Fully Subsidies.</w:t>
      </w:r>
    </w:p>
    <w:p w:rsidR="002E6E77" w:rsidRPr="002E6E77" w:rsidRDefault="002E6E77" w:rsidP="00AC718D">
      <w:pPr>
        <w:numPr>
          <w:ilvl w:val="0"/>
          <w:numId w:val="8"/>
        </w:numPr>
        <w:spacing w:after="0" w:line="360" w:lineRule="auto"/>
        <w:jc w:val="both"/>
        <w:textAlignment w:val="baseline"/>
        <w:rPr>
          <w:rFonts w:ascii="Arial" w:eastAsia="Times New Roman" w:hAnsi="Arial" w:cs="Arial"/>
          <w:color w:val="000000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Weekends</w:t>
      </w:r>
      <w:r w:rsidRPr="002E6E77">
        <w:rPr>
          <w:rFonts w:ascii="Arial" w:eastAsia="Times New Roman" w:hAnsi="Arial" w:cs="Arial"/>
          <w:color w:val="000000"/>
        </w:rPr>
        <w:t xml:space="preserve">: You will have </w:t>
      </w:r>
      <w:r w:rsidRPr="002E6E77">
        <w:rPr>
          <w:rFonts w:ascii="Arial" w:eastAsia="Times New Roman" w:hAnsi="Arial" w:cs="Arial"/>
          <w:b/>
          <w:bCs/>
          <w:color w:val="000000"/>
        </w:rPr>
        <w:t>Friday and Saturday off</w:t>
      </w:r>
      <w:r w:rsidRPr="002E6E77">
        <w:rPr>
          <w:rFonts w:ascii="Arial" w:eastAsia="Times New Roman" w:hAnsi="Arial" w:cs="Arial"/>
          <w:color w:val="000000"/>
        </w:rPr>
        <w:t xml:space="preserve"> during the internship.</w:t>
      </w:r>
    </w:p>
    <w:p w:rsidR="002E6E77" w:rsidRPr="002E6E77" w:rsidRDefault="002E6E77" w:rsidP="00AC718D">
      <w:pPr>
        <w:numPr>
          <w:ilvl w:val="0"/>
          <w:numId w:val="8"/>
        </w:numPr>
        <w:spacing w:after="240" w:line="360" w:lineRule="auto"/>
        <w:jc w:val="both"/>
        <w:textAlignment w:val="baseline"/>
        <w:rPr>
          <w:rFonts w:ascii="Arial" w:eastAsia="Times New Roman" w:hAnsi="Arial" w:cs="Arial"/>
          <w:color w:val="000000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Work Type</w:t>
      </w:r>
      <w:r w:rsidRPr="002E6E77">
        <w:rPr>
          <w:rFonts w:ascii="Arial" w:eastAsia="Times New Roman" w:hAnsi="Arial" w:cs="Arial"/>
          <w:color w:val="000000"/>
        </w:rPr>
        <w:t xml:space="preserve">: This is an </w:t>
      </w:r>
      <w:r w:rsidRPr="002E6E77">
        <w:rPr>
          <w:rFonts w:ascii="Arial" w:eastAsia="Times New Roman" w:hAnsi="Arial" w:cs="Arial"/>
          <w:b/>
          <w:bCs/>
          <w:color w:val="000000"/>
        </w:rPr>
        <w:t>on-site</w:t>
      </w:r>
      <w:r w:rsidRPr="002E6E77">
        <w:rPr>
          <w:rFonts w:ascii="Arial" w:eastAsia="Times New Roman" w:hAnsi="Arial" w:cs="Arial"/>
          <w:color w:val="000000"/>
        </w:rPr>
        <w:t xml:space="preserve"> internship, and you will be required to work from the office.</w:t>
      </w:r>
    </w:p>
    <w:p w:rsidR="002E6E77" w:rsidRPr="002E6E77" w:rsidRDefault="002E6E77" w:rsidP="00AC718D">
      <w:pPr>
        <w:spacing w:before="240" w:after="240" w:line="360" w:lineRule="auto"/>
        <w:jc w:val="both"/>
        <w:rPr>
          <w:rFonts w:ascii="Times New Roman" w:eastAsia="Times New Roman" w:hAnsi="Times New Roman"/>
        </w:rPr>
      </w:pPr>
      <w:r w:rsidRPr="002E6E77">
        <w:rPr>
          <w:rFonts w:ascii="Arial" w:eastAsia="Times New Roman" w:hAnsi="Arial" w:cs="Arial"/>
          <w:color w:val="000000"/>
        </w:rPr>
        <w:t xml:space="preserve">We are confident that you will make a significant contribution to </w:t>
      </w:r>
      <w:r w:rsidRPr="002E6E77">
        <w:rPr>
          <w:rFonts w:ascii="Arial" w:eastAsia="Times New Roman" w:hAnsi="Arial" w:cs="Arial"/>
          <w:b/>
          <w:bCs/>
          <w:color w:val="000000"/>
        </w:rPr>
        <w:t>BITPIXEL</w:t>
      </w:r>
      <w:r w:rsidRPr="002E6E77">
        <w:rPr>
          <w:rFonts w:ascii="Arial" w:eastAsia="Times New Roman" w:hAnsi="Arial" w:cs="Arial"/>
          <w:color w:val="000000"/>
        </w:rPr>
        <w:t>, and we look forward to seeing you grow with us.</w:t>
      </w:r>
    </w:p>
    <w:p w:rsidR="002E6E77" w:rsidRPr="002E6E77" w:rsidRDefault="002E6E77" w:rsidP="000D09A3">
      <w:pPr>
        <w:spacing w:before="240" w:after="240" w:line="360" w:lineRule="auto"/>
        <w:rPr>
          <w:rFonts w:ascii="Times New Roman" w:eastAsia="Times New Roman" w:hAnsi="Times New Roman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Please acknowledge your acceptance of this appointment by signing below.</w:t>
      </w:r>
    </w:p>
    <w:p w:rsidR="002E6E77" w:rsidRPr="002E6E77" w:rsidRDefault="002E6E77" w:rsidP="00AC718D">
      <w:pPr>
        <w:spacing w:before="240" w:after="240" w:line="360" w:lineRule="auto"/>
        <w:jc w:val="both"/>
        <w:rPr>
          <w:rFonts w:ascii="Times New Roman" w:eastAsia="Times New Roman" w:hAnsi="Times New Roman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Acknowledgment</w:t>
      </w:r>
      <w:proofErr w:type="gramStart"/>
      <w:r w:rsidRPr="002E6E77">
        <w:rPr>
          <w:rFonts w:ascii="Arial" w:eastAsia="Times New Roman" w:hAnsi="Arial" w:cs="Arial"/>
          <w:b/>
          <w:bCs/>
          <w:color w:val="000000"/>
        </w:rPr>
        <w:t>:</w:t>
      </w:r>
      <w:proofErr w:type="gramEnd"/>
      <w:r w:rsidRPr="002E6E77">
        <w:rPr>
          <w:rFonts w:ascii="Arial" w:eastAsia="Times New Roman" w:hAnsi="Arial" w:cs="Arial"/>
          <w:b/>
          <w:bCs/>
          <w:color w:val="000000"/>
        </w:rPr>
        <w:br/>
      </w:r>
      <w:r w:rsidRPr="002E6E77">
        <w:rPr>
          <w:rFonts w:ascii="Arial" w:eastAsia="Times New Roman" w:hAnsi="Arial" w:cs="Arial"/>
          <w:color w:val="000000"/>
        </w:rPr>
        <w:t xml:space="preserve">I, </w:t>
      </w:r>
      <w:proofErr w:type="spellStart"/>
      <w:r w:rsidRPr="002E6E77">
        <w:rPr>
          <w:rFonts w:ascii="Arial" w:eastAsia="Times New Roman" w:hAnsi="Arial" w:cs="Arial"/>
          <w:color w:val="000000"/>
        </w:rPr>
        <w:t>Dalim</w:t>
      </w:r>
      <w:proofErr w:type="spellEnd"/>
      <w:r w:rsidRPr="002E6E77">
        <w:rPr>
          <w:rFonts w:ascii="Arial" w:eastAsia="Times New Roman" w:hAnsi="Arial" w:cs="Arial"/>
          <w:color w:val="000000"/>
        </w:rPr>
        <w:t xml:space="preserve"> Kumar Das, accept the position of Frontend Developer (React </w:t>
      </w:r>
      <w:proofErr w:type="spellStart"/>
      <w:r w:rsidRPr="002E6E77">
        <w:rPr>
          <w:rFonts w:ascii="Arial" w:eastAsia="Times New Roman" w:hAnsi="Arial" w:cs="Arial"/>
          <w:color w:val="000000"/>
        </w:rPr>
        <w:t>js</w:t>
      </w:r>
      <w:proofErr w:type="spellEnd"/>
      <w:r w:rsidRPr="002E6E77">
        <w:rPr>
          <w:rFonts w:ascii="Arial" w:eastAsia="Times New Roman" w:hAnsi="Arial" w:cs="Arial"/>
          <w:color w:val="000000"/>
        </w:rPr>
        <w:t>) under the terms mentioned in this appointment letter.</w:t>
      </w:r>
    </w:p>
    <w:p w:rsidR="002E6E77" w:rsidRPr="002E6E77" w:rsidRDefault="002E6E77" w:rsidP="000D09A3">
      <w:pPr>
        <w:spacing w:before="240" w:after="240" w:line="360" w:lineRule="auto"/>
        <w:rPr>
          <w:rFonts w:ascii="Times New Roman" w:eastAsia="Times New Roman" w:hAnsi="Times New Roman"/>
        </w:rPr>
      </w:pPr>
      <w:r w:rsidRPr="002E6E77">
        <w:rPr>
          <w:rFonts w:ascii="Arial" w:eastAsia="Times New Roman" w:hAnsi="Arial" w:cs="Arial"/>
          <w:b/>
          <w:bCs/>
          <w:color w:val="000000"/>
        </w:rPr>
        <w:t>Signature</w:t>
      </w:r>
      <w:r w:rsidRPr="002E6E77">
        <w:rPr>
          <w:rFonts w:ascii="Arial" w:eastAsia="Times New Roman" w:hAnsi="Arial" w:cs="Arial"/>
          <w:color w:val="000000"/>
        </w:rPr>
        <w:t>: ____________________</w:t>
      </w:r>
      <w:bookmarkStart w:id="0" w:name="_GoBack"/>
      <w:bookmarkEnd w:id="0"/>
      <w:r w:rsidRPr="002E6E77">
        <w:rPr>
          <w:rFonts w:ascii="Arial" w:eastAsia="Times New Roman" w:hAnsi="Arial" w:cs="Arial"/>
          <w:color w:val="000000"/>
        </w:rPr>
        <w:br/>
      </w:r>
      <w:r w:rsidRPr="002E6E77">
        <w:rPr>
          <w:rFonts w:ascii="Arial" w:eastAsia="Times New Roman" w:hAnsi="Arial" w:cs="Arial"/>
          <w:b/>
          <w:bCs/>
          <w:color w:val="000000"/>
        </w:rPr>
        <w:t>Date</w:t>
      </w:r>
      <w:r w:rsidRPr="002E6E77">
        <w:rPr>
          <w:rFonts w:ascii="Arial" w:eastAsia="Times New Roman" w:hAnsi="Arial" w:cs="Arial"/>
          <w:color w:val="000000"/>
        </w:rPr>
        <w:t>: ______________________</w:t>
      </w:r>
    </w:p>
    <w:p w:rsidR="002E6E77" w:rsidRPr="002E6E77" w:rsidRDefault="002E6E77" w:rsidP="000D09A3">
      <w:pPr>
        <w:spacing w:before="240" w:after="240" w:line="360" w:lineRule="auto"/>
        <w:rPr>
          <w:rFonts w:ascii="Times New Roman" w:eastAsia="Times New Roman" w:hAnsi="Times New Roman"/>
        </w:rPr>
      </w:pPr>
      <w:r w:rsidRPr="002E6E77">
        <w:rPr>
          <w:rFonts w:ascii="Arial" w:eastAsia="Times New Roman" w:hAnsi="Arial" w:cs="Arial"/>
          <w:color w:val="000000"/>
        </w:rPr>
        <w:t>We look forward to welcoming you to the team!</w:t>
      </w:r>
    </w:p>
    <w:p w:rsidR="00DA62F0" w:rsidRPr="000D09A3" w:rsidRDefault="002E6E77" w:rsidP="000D09A3">
      <w:pPr>
        <w:spacing w:after="0" w:line="360" w:lineRule="auto"/>
        <w:rPr>
          <w:rFonts w:ascii="Times New Roman" w:hAnsi="Times New Roman"/>
        </w:rPr>
      </w:pPr>
      <w:r w:rsidRPr="000D09A3">
        <w:rPr>
          <w:rFonts w:ascii="Arial" w:eastAsia="Times New Roman" w:hAnsi="Arial" w:cs="Arial"/>
          <w:color w:val="000000"/>
        </w:rPr>
        <w:t>Warm regards</w:t>
      </w:r>
      <w:proofErr w:type="gramStart"/>
      <w:r w:rsidRPr="000D09A3">
        <w:rPr>
          <w:rFonts w:ascii="Arial" w:eastAsia="Times New Roman" w:hAnsi="Arial" w:cs="Arial"/>
          <w:color w:val="000000"/>
        </w:rPr>
        <w:t>,</w:t>
      </w:r>
      <w:proofErr w:type="gramEnd"/>
      <w:r w:rsidRPr="000D09A3">
        <w:rPr>
          <w:rFonts w:ascii="Arial" w:eastAsia="Times New Roman" w:hAnsi="Arial" w:cs="Arial"/>
          <w:color w:val="000000"/>
        </w:rPr>
        <w:br/>
        <w:t>MD MEHEDI HASAN</w:t>
      </w:r>
      <w:r w:rsidRPr="000D09A3">
        <w:rPr>
          <w:rFonts w:ascii="Arial" w:eastAsia="Times New Roman" w:hAnsi="Arial" w:cs="Arial"/>
          <w:b/>
          <w:bCs/>
          <w:color w:val="000000"/>
        </w:rPr>
        <w:br/>
      </w:r>
      <w:r w:rsidRPr="000D09A3">
        <w:rPr>
          <w:rFonts w:ascii="Arial" w:eastAsia="Times New Roman" w:hAnsi="Arial" w:cs="Arial"/>
          <w:color w:val="000000"/>
        </w:rPr>
        <w:t>Software Engineer</w:t>
      </w:r>
      <w:r w:rsidRPr="000D09A3">
        <w:rPr>
          <w:rFonts w:ascii="Arial" w:eastAsia="Times New Roman" w:hAnsi="Arial" w:cs="Arial"/>
          <w:color w:val="000000"/>
        </w:rPr>
        <w:br/>
      </w:r>
      <w:r w:rsidRPr="000D09A3">
        <w:rPr>
          <w:rFonts w:ascii="Arial" w:eastAsia="Times New Roman" w:hAnsi="Arial" w:cs="Arial"/>
          <w:b/>
          <w:bCs/>
          <w:color w:val="000000"/>
        </w:rPr>
        <w:t>BITPIXEL</w:t>
      </w:r>
      <w:r w:rsidR="008D1D66" w:rsidRPr="000D09A3">
        <w:rPr>
          <w:rFonts w:ascii="Times New Roman" w:hAnsi="Times New Roman"/>
        </w:rPr>
        <w:tab/>
      </w:r>
    </w:p>
    <w:sectPr w:rsidR="00DA62F0" w:rsidRPr="000D09A3" w:rsidSect="004D4446">
      <w:headerReference w:type="default" r:id="rId8"/>
      <w:footerReference w:type="default" r:id="rId9"/>
      <w:pgSz w:w="11907" w:h="16839" w:code="9"/>
      <w:pgMar w:top="1843" w:right="1017" w:bottom="0" w:left="1170" w:header="36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4BDE" w:rsidRDefault="00B84BDE" w:rsidP="00D14668">
      <w:pPr>
        <w:spacing w:after="0" w:line="240" w:lineRule="auto"/>
      </w:pPr>
      <w:r>
        <w:separator/>
      </w:r>
    </w:p>
  </w:endnote>
  <w:endnote w:type="continuationSeparator" w:id="0">
    <w:p w:rsidR="00B84BDE" w:rsidRDefault="00B84BDE" w:rsidP="00D146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-Bold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0413" w:rsidRPr="00FF0413" w:rsidRDefault="00D14668" w:rsidP="00FF0413">
    <w:pPr>
      <w:spacing w:after="0"/>
      <w:rPr>
        <w:b/>
        <w:sz w:val="2"/>
      </w:rPr>
    </w:pPr>
    <w:r w:rsidRPr="00FF0413">
      <w:rPr>
        <w:b/>
      </w:rPr>
      <w:tab/>
    </w:r>
  </w:p>
  <w:p w:rsidR="00FF0413" w:rsidRDefault="007E5F0B" w:rsidP="00BB7E79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912495</wp:posOffset>
              </wp:positionH>
              <wp:positionV relativeFrom="paragraph">
                <wp:posOffset>13970</wp:posOffset>
              </wp:positionV>
              <wp:extent cx="5267325" cy="142875"/>
              <wp:effectExtent l="0" t="0" r="9525" b="9525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267325" cy="142875"/>
                      </a:xfrm>
                      <a:prstGeom prst="rect">
                        <a:avLst/>
                      </a:prstGeom>
                      <a:solidFill>
                        <a:srgbClr val="44546A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:rsidR="007D3E24" w:rsidRPr="00370EBF" w:rsidRDefault="007D3E24" w:rsidP="007D3E24">
                          <w:pPr>
                            <w:spacing w:before="240"/>
                            <w:ind w:left="-1170"/>
                            <w:rPr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_x0000_s1028" style="position:absolute;margin-left:71.85pt;margin-top:1.1pt;width:414.75pt;height:1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" fillcolor="#44546a" stroked="f" strokeweight="1pt">
              <v:path arrowok="t"/>
              <v:textbox inset="14.4pt,14.4pt,14.4pt,28.8pt">
                <w:txbxContent>
                  <w:p w:rsidR="007D3E24" w:rsidRPr="00370EBF" w:rsidRDefault="007D3E24" w:rsidP="007D3E24">
                    <w:pPr>
                      <w:spacing w:before="240"/>
                      <w:ind w:left="-1170"/>
                      <w:rPr>
                        <w:color w:val="FFFFFF"/>
                      </w:rPr>
                    </w:pPr>
                  </w:p>
                </w:txbxContent>
              </v:textbox>
            </v:rect>
          </w:pict>
        </mc:Fallback>
      </mc:AlternateContent>
    </w:r>
    <w:r w:rsidR="00FF0413">
      <w:t xml:space="preserve">                                    </w:t>
    </w:r>
  </w:p>
  <w:p w:rsidR="00D14668" w:rsidRDefault="00FF0413" w:rsidP="00BB7E79">
    <w:r>
      <w:t xml:space="preserve">                                                    </w:t>
    </w:r>
    <w:r w:rsidR="00426365">
      <w:t xml:space="preserve">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4BDE" w:rsidRDefault="00B84BDE" w:rsidP="00D14668">
      <w:pPr>
        <w:spacing w:after="0" w:line="240" w:lineRule="auto"/>
      </w:pPr>
      <w:r>
        <w:separator/>
      </w:r>
    </w:p>
  </w:footnote>
  <w:footnote w:type="continuationSeparator" w:id="0">
    <w:p w:rsidR="00B84BDE" w:rsidRDefault="00B84BDE" w:rsidP="00D146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5537" w:rsidRDefault="00DB32DF" w:rsidP="00525537">
    <w:pPr>
      <w:spacing w:after="0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8513FC2" wp14:editId="0007AC1B">
          <wp:simplePos x="0" y="0"/>
          <wp:positionH relativeFrom="margin">
            <wp:posOffset>-613410</wp:posOffset>
          </wp:positionH>
          <wp:positionV relativeFrom="paragraph">
            <wp:posOffset>15240</wp:posOffset>
          </wp:positionV>
          <wp:extent cx="1585213" cy="944880"/>
          <wp:effectExtent l="0" t="0" r="0" b="7620"/>
          <wp:wrapNone/>
          <wp:docPr id="5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5213" cy="944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page">
            <wp14:pctHeight>0</wp14:pctHeight>
          </wp14:sizeRelV>
        </wp:anchor>
      </w:drawing>
    </w:r>
    <w:r w:rsidR="007E5F0B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3ADCFFB" wp14:editId="0E108F80">
              <wp:simplePos x="0" y="0"/>
              <wp:positionH relativeFrom="column">
                <wp:posOffset>923925</wp:posOffset>
              </wp:positionH>
              <wp:positionV relativeFrom="paragraph">
                <wp:posOffset>23495</wp:posOffset>
              </wp:positionV>
              <wp:extent cx="5267325" cy="142875"/>
              <wp:effectExtent l="0" t="0" r="9525" b="9525"/>
              <wp:wrapNone/>
              <wp:docPr id="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267325" cy="142875"/>
                      </a:xfrm>
                      <a:prstGeom prst="rect">
                        <a:avLst/>
                      </a:prstGeom>
                      <a:solidFill>
                        <a:srgbClr val="44546A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:rsidR="00D14668" w:rsidRPr="00370EBF" w:rsidRDefault="00D14668" w:rsidP="00D14668">
                          <w:pPr>
                            <w:spacing w:before="240"/>
                            <w:rPr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ADCFFB" id="Rectangle 4" o:spid="_x0000_s1026" style="position:absolute;left:0;text-align:left;margin-left:72.75pt;margin-top:1.85pt;width:414.75pt;height:1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" fillcolor="#44546a" stroked="f" strokeweight="1pt">
              <v:path arrowok="t"/>
              <v:textbox inset="14.4pt,14.4pt,14.4pt,28.8pt">
                <w:txbxContent>
                  <w:p w:rsidR="00D14668" w:rsidRPr="00370EBF" w:rsidRDefault="00D14668" w:rsidP="00D14668">
                    <w:pPr>
                      <w:spacing w:before="240"/>
                      <w:rPr>
                        <w:color w:val="FFFFFF"/>
                      </w:rPr>
                    </w:pPr>
                  </w:p>
                </w:txbxContent>
              </v:textbox>
            </v:rect>
          </w:pict>
        </mc:Fallback>
      </mc:AlternateContent>
    </w:r>
  </w:p>
  <w:p w:rsidR="00525537" w:rsidRDefault="00525537" w:rsidP="00525537">
    <w:pPr>
      <w:spacing w:after="0"/>
      <w:jc w:val="right"/>
    </w:pPr>
    <w:r>
      <w:t xml:space="preserve">Office Address: </w:t>
    </w:r>
    <w:r w:rsidR="00DB32DF">
      <w:t>House</w:t>
    </w:r>
    <w:proofErr w:type="gramStart"/>
    <w:r>
      <w:t>#</w:t>
    </w:r>
    <w:r w:rsidR="00DB32DF">
      <w:t xml:space="preserve"> </w:t>
    </w:r>
    <w:r>
      <w:t>,</w:t>
    </w:r>
    <w:proofErr w:type="gramEnd"/>
    <w:r>
      <w:t xml:space="preserve"> Road# </w:t>
    </w:r>
    <w:r w:rsidR="00DB32DF">
      <w:t>2</w:t>
    </w:r>
    <w:r>
      <w:t xml:space="preserve">, Block# </w:t>
    </w:r>
    <w:r w:rsidR="00DB32DF">
      <w:t>A</w:t>
    </w:r>
    <w:r>
      <w:t xml:space="preserve">, Section# </w:t>
    </w:r>
    <w:r w:rsidR="00DB32DF">
      <w:t>6</w:t>
    </w:r>
  </w:p>
  <w:p w:rsidR="00525537" w:rsidRDefault="00525537" w:rsidP="00525537">
    <w:pPr>
      <w:spacing w:after="0"/>
      <w:jc w:val="right"/>
    </w:pPr>
    <w:proofErr w:type="spellStart"/>
    <w:r>
      <w:t>Mirpur</w:t>
    </w:r>
    <w:proofErr w:type="spellEnd"/>
    <w:r>
      <w:t>, Dhaka-1216</w:t>
    </w:r>
  </w:p>
  <w:p w:rsidR="00525537" w:rsidRDefault="00525537" w:rsidP="00525537">
    <w:pPr>
      <w:spacing w:after="0"/>
      <w:jc w:val="right"/>
    </w:pPr>
    <w:r>
      <w:t xml:space="preserve">Cell: </w:t>
    </w:r>
    <w:r w:rsidR="00DB32DF">
      <w:t>---</w:t>
    </w:r>
    <w:r>
      <w:t xml:space="preserve">, </w:t>
    </w:r>
    <w:r w:rsidR="00DB32DF">
      <w:t>---</w:t>
    </w:r>
    <w:r>
      <w:t xml:space="preserve">, </w:t>
    </w:r>
    <w:r w:rsidR="00DB32DF">
      <w:t>---</w:t>
    </w:r>
  </w:p>
  <w:p w:rsidR="00D14668" w:rsidRDefault="007E5F0B" w:rsidP="00525537">
    <w:pPr>
      <w:spacing w:after="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907415</wp:posOffset>
              </wp:positionH>
              <wp:positionV relativeFrom="paragraph">
                <wp:posOffset>180340</wp:posOffset>
              </wp:positionV>
              <wp:extent cx="5295900" cy="144780"/>
              <wp:effectExtent l="0" t="0" r="0" b="762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295900" cy="144780"/>
                      </a:xfrm>
                      <a:prstGeom prst="rect">
                        <a:avLst/>
                      </a:prstGeom>
                      <a:solidFill>
                        <a:srgbClr val="44546A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:rsidR="00D14668" w:rsidRPr="00370EBF" w:rsidRDefault="00D14668" w:rsidP="00D14668">
                          <w:pPr>
                            <w:spacing w:before="240"/>
                            <w:rPr>
                              <w:color w:val="FFFFF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3" o:spid="_x0000_s1027" style="position:absolute;left:0;text-align:left;margin-left:71.45pt;margin-top:14.2pt;width:417pt;height:11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" fillcolor="#44546a" stroked="f" strokeweight="1pt">
              <v:path arrowok="t"/>
              <v:textbox inset="14.4pt,14.4pt,14.4pt,28.8pt">
                <w:txbxContent>
                  <w:p w:rsidR="00D14668" w:rsidRPr="00370EBF" w:rsidRDefault="00D14668" w:rsidP="00D14668">
                    <w:pPr>
                      <w:spacing w:before="240"/>
                      <w:rPr>
                        <w:color w:val="FFFFFF"/>
                      </w:rPr>
                    </w:pPr>
                  </w:p>
                </w:txbxContent>
              </v:textbox>
            </v:rect>
          </w:pict>
        </mc:Fallback>
      </mc:AlternateContent>
    </w:r>
    <w:r w:rsidR="00DB32DF">
      <w:t>E-Mail: ---</w:t>
    </w:r>
  </w:p>
  <w:p w:rsidR="00D14668" w:rsidRDefault="00D1466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FC759F"/>
    <w:multiLevelType w:val="hybridMultilevel"/>
    <w:tmpl w:val="080C06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D81BC5"/>
    <w:multiLevelType w:val="multilevel"/>
    <w:tmpl w:val="164A69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DEB3D5E"/>
    <w:multiLevelType w:val="hybridMultilevel"/>
    <w:tmpl w:val="6F020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185E54"/>
    <w:multiLevelType w:val="hybridMultilevel"/>
    <w:tmpl w:val="A6520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C2658C"/>
    <w:multiLevelType w:val="hybridMultilevel"/>
    <w:tmpl w:val="0F404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0FE45EA"/>
    <w:multiLevelType w:val="multilevel"/>
    <w:tmpl w:val="A8541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9117004"/>
    <w:multiLevelType w:val="hybridMultilevel"/>
    <w:tmpl w:val="080C06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F9D38E2"/>
    <w:multiLevelType w:val="multilevel"/>
    <w:tmpl w:val="D7183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1"/>
    <w:lvlOverride w:ilvl="0">
      <w:lvl w:ilvl="0">
        <w:numFmt w:val="decimal"/>
        <w:lvlText w:val="%1."/>
        <w:lvlJc w:val="left"/>
      </w:lvl>
    </w:lvlOverride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proofState w:spelling="clean" w:grammar="clean"/>
  <w:defaultTabStop w:val="720"/>
  <w:characterSpacingControl w:val="doNotCompress"/>
  <w:hdrShapeDefaults>
    <o:shapedefaults v:ext="edit" spidmax="2049">
      <o:colormru v:ext="edit" colors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MTKwNLQ0Mze3MLVU0lEKTi0uzszPAykwqQUAgHXBTSwAAAA="/>
  </w:docVars>
  <w:rsids>
    <w:rsidRoot w:val="00950D9B"/>
    <w:rsid w:val="000109FB"/>
    <w:rsid w:val="00032695"/>
    <w:rsid w:val="0006462A"/>
    <w:rsid w:val="00070AF0"/>
    <w:rsid w:val="000764D7"/>
    <w:rsid w:val="000944A3"/>
    <w:rsid w:val="000B68C7"/>
    <w:rsid w:val="000D09A3"/>
    <w:rsid w:val="000E7895"/>
    <w:rsid w:val="00101353"/>
    <w:rsid w:val="0010468B"/>
    <w:rsid w:val="00134DF2"/>
    <w:rsid w:val="00137FBB"/>
    <w:rsid w:val="00144A0A"/>
    <w:rsid w:val="00144C0B"/>
    <w:rsid w:val="001655E0"/>
    <w:rsid w:val="00173248"/>
    <w:rsid w:val="00180E3B"/>
    <w:rsid w:val="001A5B66"/>
    <w:rsid w:val="001B31A3"/>
    <w:rsid w:val="001E1F1F"/>
    <w:rsid w:val="001E5CB0"/>
    <w:rsid w:val="001E6BE6"/>
    <w:rsid w:val="001E76AF"/>
    <w:rsid w:val="001F52B3"/>
    <w:rsid w:val="002041AA"/>
    <w:rsid w:val="002144A5"/>
    <w:rsid w:val="00215D3C"/>
    <w:rsid w:val="00216A50"/>
    <w:rsid w:val="00222C58"/>
    <w:rsid w:val="00225267"/>
    <w:rsid w:val="00247B65"/>
    <w:rsid w:val="00261839"/>
    <w:rsid w:val="00282ED2"/>
    <w:rsid w:val="002944A3"/>
    <w:rsid w:val="002B3637"/>
    <w:rsid w:val="002C4A0D"/>
    <w:rsid w:val="002E6E77"/>
    <w:rsid w:val="0030046D"/>
    <w:rsid w:val="00310BA7"/>
    <w:rsid w:val="00311681"/>
    <w:rsid w:val="00333B72"/>
    <w:rsid w:val="00370EBF"/>
    <w:rsid w:val="003A77F7"/>
    <w:rsid w:val="003C46BA"/>
    <w:rsid w:val="00410B74"/>
    <w:rsid w:val="00426365"/>
    <w:rsid w:val="00426787"/>
    <w:rsid w:val="00435648"/>
    <w:rsid w:val="00444CF4"/>
    <w:rsid w:val="0044692A"/>
    <w:rsid w:val="004635DA"/>
    <w:rsid w:val="00486070"/>
    <w:rsid w:val="004A028E"/>
    <w:rsid w:val="004B18AA"/>
    <w:rsid w:val="004C085D"/>
    <w:rsid w:val="004C53FA"/>
    <w:rsid w:val="004D4446"/>
    <w:rsid w:val="004E6B85"/>
    <w:rsid w:val="0050585B"/>
    <w:rsid w:val="00507690"/>
    <w:rsid w:val="00525537"/>
    <w:rsid w:val="005546EC"/>
    <w:rsid w:val="00571041"/>
    <w:rsid w:val="0057211C"/>
    <w:rsid w:val="00594DA6"/>
    <w:rsid w:val="005A4C74"/>
    <w:rsid w:val="005A7751"/>
    <w:rsid w:val="005B77E4"/>
    <w:rsid w:val="005D3188"/>
    <w:rsid w:val="005E1006"/>
    <w:rsid w:val="005E2E23"/>
    <w:rsid w:val="005E698A"/>
    <w:rsid w:val="005F791D"/>
    <w:rsid w:val="00601ACF"/>
    <w:rsid w:val="00624D3E"/>
    <w:rsid w:val="0063270E"/>
    <w:rsid w:val="006443C2"/>
    <w:rsid w:val="006508E9"/>
    <w:rsid w:val="00665E38"/>
    <w:rsid w:val="00697224"/>
    <w:rsid w:val="006A12B8"/>
    <w:rsid w:val="006C2A58"/>
    <w:rsid w:val="006D1FE9"/>
    <w:rsid w:val="006F714B"/>
    <w:rsid w:val="007010C5"/>
    <w:rsid w:val="00716277"/>
    <w:rsid w:val="00717EFB"/>
    <w:rsid w:val="00764EB9"/>
    <w:rsid w:val="00781065"/>
    <w:rsid w:val="00797FDA"/>
    <w:rsid w:val="007D0F3E"/>
    <w:rsid w:val="007D3E24"/>
    <w:rsid w:val="007D6AC8"/>
    <w:rsid w:val="007E5F0B"/>
    <w:rsid w:val="008278C5"/>
    <w:rsid w:val="00846D07"/>
    <w:rsid w:val="00851D70"/>
    <w:rsid w:val="00866740"/>
    <w:rsid w:val="00867CEA"/>
    <w:rsid w:val="008929AA"/>
    <w:rsid w:val="008A568A"/>
    <w:rsid w:val="008C5DF7"/>
    <w:rsid w:val="008D1D66"/>
    <w:rsid w:val="008D2B6A"/>
    <w:rsid w:val="008D3AC2"/>
    <w:rsid w:val="008E771E"/>
    <w:rsid w:val="00902405"/>
    <w:rsid w:val="009102DA"/>
    <w:rsid w:val="00927B1B"/>
    <w:rsid w:val="009352D0"/>
    <w:rsid w:val="00950B38"/>
    <w:rsid w:val="00950D9B"/>
    <w:rsid w:val="009534E5"/>
    <w:rsid w:val="0097468E"/>
    <w:rsid w:val="00983963"/>
    <w:rsid w:val="00986053"/>
    <w:rsid w:val="0099089A"/>
    <w:rsid w:val="00996A25"/>
    <w:rsid w:val="009B569D"/>
    <w:rsid w:val="009C77FE"/>
    <w:rsid w:val="009E5BFD"/>
    <w:rsid w:val="00A32722"/>
    <w:rsid w:val="00A41B40"/>
    <w:rsid w:val="00A463B0"/>
    <w:rsid w:val="00A51CB5"/>
    <w:rsid w:val="00A543B9"/>
    <w:rsid w:val="00A67002"/>
    <w:rsid w:val="00A73714"/>
    <w:rsid w:val="00A776A0"/>
    <w:rsid w:val="00AA073C"/>
    <w:rsid w:val="00AA389A"/>
    <w:rsid w:val="00AA3AD1"/>
    <w:rsid w:val="00AB3958"/>
    <w:rsid w:val="00AB57CC"/>
    <w:rsid w:val="00AC3251"/>
    <w:rsid w:val="00AC597F"/>
    <w:rsid w:val="00AC718D"/>
    <w:rsid w:val="00AE6761"/>
    <w:rsid w:val="00B31B90"/>
    <w:rsid w:val="00B3614A"/>
    <w:rsid w:val="00B44F63"/>
    <w:rsid w:val="00B81CF2"/>
    <w:rsid w:val="00B84BDE"/>
    <w:rsid w:val="00B91CBB"/>
    <w:rsid w:val="00BB76EC"/>
    <w:rsid w:val="00BB7E79"/>
    <w:rsid w:val="00BC7725"/>
    <w:rsid w:val="00BD2A8D"/>
    <w:rsid w:val="00BE0BE5"/>
    <w:rsid w:val="00BE2DEC"/>
    <w:rsid w:val="00BF3162"/>
    <w:rsid w:val="00C04F5C"/>
    <w:rsid w:val="00C1454A"/>
    <w:rsid w:val="00C155C0"/>
    <w:rsid w:val="00C2285D"/>
    <w:rsid w:val="00C31FD0"/>
    <w:rsid w:val="00C40F6C"/>
    <w:rsid w:val="00C600DF"/>
    <w:rsid w:val="00C7410B"/>
    <w:rsid w:val="00C855B3"/>
    <w:rsid w:val="00CC128E"/>
    <w:rsid w:val="00CC2354"/>
    <w:rsid w:val="00CE01A5"/>
    <w:rsid w:val="00CE44B1"/>
    <w:rsid w:val="00CF2017"/>
    <w:rsid w:val="00D00061"/>
    <w:rsid w:val="00D033DA"/>
    <w:rsid w:val="00D04D4D"/>
    <w:rsid w:val="00D055DD"/>
    <w:rsid w:val="00D12839"/>
    <w:rsid w:val="00D14668"/>
    <w:rsid w:val="00D15ACA"/>
    <w:rsid w:val="00D2323A"/>
    <w:rsid w:val="00D51F03"/>
    <w:rsid w:val="00D52BFA"/>
    <w:rsid w:val="00D60F8C"/>
    <w:rsid w:val="00D72371"/>
    <w:rsid w:val="00D75A6B"/>
    <w:rsid w:val="00DA2185"/>
    <w:rsid w:val="00DA2E11"/>
    <w:rsid w:val="00DA4634"/>
    <w:rsid w:val="00DA62F0"/>
    <w:rsid w:val="00DB32DF"/>
    <w:rsid w:val="00DB43AC"/>
    <w:rsid w:val="00DE7C4E"/>
    <w:rsid w:val="00E05F35"/>
    <w:rsid w:val="00E150A3"/>
    <w:rsid w:val="00E2345D"/>
    <w:rsid w:val="00E42880"/>
    <w:rsid w:val="00E56770"/>
    <w:rsid w:val="00E87BBD"/>
    <w:rsid w:val="00EA408D"/>
    <w:rsid w:val="00EA776E"/>
    <w:rsid w:val="00EB4D40"/>
    <w:rsid w:val="00EC1F91"/>
    <w:rsid w:val="00EC3FAC"/>
    <w:rsid w:val="00ED4F1A"/>
    <w:rsid w:val="00EE29C2"/>
    <w:rsid w:val="00F473FA"/>
    <w:rsid w:val="00F7146B"/>
    <w:rsid w:val="00F94DE1"/>
    <w:rsid w:val="00F95834"/>
    <w:rsid w:val="00FA13AE"/>
    <w:rsid w:val="00FB232B"/>
    <w:rsid w:val="00FB667E"/>
    <w:rsid w:val="00FF0413"/>
    <w:rsid w:val="00FF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white"/>
    </o:shapedefaults>
    <o:shapelayout v:ext="edit">
      <o:idmap v:ext="edit" data="1"/>
    </o:shapelayout>
  </w:shapeDefaults>
  <w:decimalSymbol w:val="."/>
  <w:listSeparator w:val=","/>
  <w15:chartTrackingRefBased/>
  <w15:docId w15:val="{5F669775-74C7-47E7-87E4-7281A7F42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68C7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50D9B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950D9B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9B569D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9B569D"/>
    <w:rPr>
      <w:rFonts w:eastAsia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14668"/>
    <w:pPr>
      <w:tabs>
        <w:tab w:val="center" w:pos="4680"/>
        <w:tab w:val="right" w:pos="9360"/>
      </w:tabs>
      <w:spacing w:after="0" w:line="240" w:lineRule="auto"/>
    </w:pPr>
    <w:rPr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D14668"/>
  </w:style>
  <w:style w:type="paragraph" w:styleId="Footer">
    <w:name w:val="footer"/>
    <w:basedOn w:val="Normal"/>
    <w:link w:val="FooterChar"/>
    <w:uiPriority w:val="99"/>
    <w:unhideWhenUsed/>
    <w:rsid w:val="00D14668"/>
    <w:pPr>
      <w:tabs>
        <w:tab w:val="center" w:pos="4680"/>
        <w:tab w:val="right" w:pos="9360"/>
      </w:tabs>
      <w:spacing w:after="0" w:line="240" w:lineRule="auto"/>
    </w:pPr>
    <w:rPr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D14668"/>
  </w:style>
  <w:style w:type="table" w:styleId="TableGrid">
    <w:name w:val="Table Grid"/>
    <w:basedOn w:val="TableNormal"/>
    <w:uiPriority w:val="39"/>
    <w:rsid w:val="00AC59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2A58"/>
    <w:pPr>
      <w:ind w:left="720"/>
      <w:contextualSpacing/>
    </w:pPr>
    <w:rPr>
      <w:lang w:val="en-CA"/>
    </w:rPr>
  </w:style>
  <w:style w:type="character" w:customStyle="1" w:styleId="fontstyle01">
    <w:name w:val="fontstyle01"/>
    <w:rsid w:val="009C77FE"/>
    <w:rPr>
      <w:rFonts w:ascii="Helvetica-Bold" w:hAnsi="Helvetica-Bol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rsid w:val="009C77FE"/>
    <w:rPr>
      <w:rFonts w:ascii="Helvetica" w:hAnsi="Helvetica" w:cs="Helvetica" w:hint="default"/>
      <w:b w:val="0"/>
      <w:bCs w:val="0"/>
      <w:i w:val="0"/>
      <w:iCs w:val="0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8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C085D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link w:val="TitleChar"/>
    <w:qFormat/>
    <w:rsid w:val="00EC3FAC"/>
    <w:pPr>
      <w:spacing w:after="0" w:line="240" w:lineRule="auto"/>
      <w:jc w:val="center"/>
    </w:pPr>
    <w:rPr>
      <w:rFonts w:ascii="Times New Roman" w:eastAsia="Times New Roman" w:hAnsi="Times New Roman"/>
      <w:b/>
      <w:sz w:val="48"/>
      <w:szCs w:val="20"/>
    </w:rPr>
  </w:style>
  <w:style w:type="character" w:customStyle="1" w:styleId="TitleChar">
    <w:name w:val="Title Char"/>
    <w:link w:val="Title"/>
    <w:rsid w:val="00EC3FAC"/>
    <w:rPr>
      <w:rFonts w:ascii="Times New Roman" w:eastAsia="Times New Roman" w:hAnsi="Times New Roman"/>
      <w:b/>
      <w:sz w:val="48"/>
    </w:rPr>
  </w:style>
  <w:style w:type="paragraph" w:styleId="BodyText">
    <w:name w:val="Body Text"/>
    <w:basedOn w:val="Normal"/>
    <w:link w:val="BodyTextChar"/>
    <w:uiPriority w:val="1"/>
    <w:qFormat/>
    <w:rsid w:val="006508E9"/>
    <w:pPr>
      <w:widowControl w:val="0"/>
      <w:autoSpaceDE w:val="0"/>
      <w:autoSpaceDN w:val="0"/>
      <w:spacing w:after="0" w:line="240" w:lineRule="auto"/>
    </w:pPr>
    <w:rPr>
      <w:rFonts w:ascii="Symbol" w:eastAsia="Symbol" w:hAnsi="Symbol" w:cs="Symbol"/>
    </w:rPr>
  </w:style>
  <w:style w:type="character" w:customStyle="1" w:styleId="BodyTextChar">
    <w:name w:val="Body Text Char"/>
    <w:link w:val="BodyText"/>
    <w:uiPriority w:val="1"/>
    <w:rsid w:val="006508E9"/>
    <w:rPr>
      <w:rFonts w:ascii="Symbol" w:eastAsia="Symbol" w:hAnsi="Symbol" w:cs="Symbol"/>
      <w:sz w:val="22"/>
      <w:szCs w:val="22"/>
      <w:lang w:val="en-US" w:eastAsia="en-US"/>
    </w:rPr>
  </w:style>
  <w:style w:type="paragraph" w:customStyle="1" w:styleId="Style">
    <w:name w:val="Style"/>
    <w:uiPriority w:val="99"/>
    <w:rsid w:val="002041AA"/>
    <w:pPr>
      <w:widowControl w:val="0"/>
      <w:autoSpaceDE w:val="0"/>
      <w:autoSpaceDN w:val="0"/>
      <w:adjustRightInd w:val="0"/>
    </w:pPr>
    <w:rPr>
      <w:rFonts w:ascii="Times New Roman" w:eastAsia="SimSun" w:hAnsi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E6E7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4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9F2001-C812-456D-81CC-5AE3E390D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d ahmad</dc:creator>
  <cp:keywords/>
  <cp:lastModifiedBy>Microsoft account</cp:lastModifiedBy>
  <cp:revision>4</cp:revision>
  <cp:lastPrinted>2024-12-05T04:27:00Z</cp:lastPrinted>
  <dcterms:created xsi:type="dcterms:W3CDTF">2024-12-30T18:20:00Z</dcterms:created>
  <dcterms:modified xsi:type="dcterms:W3CDTF">2024-12-30T18:37:00Z</dcterms:modified>
</cp:coreProperties>
</file>